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667529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ULAR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BF2B74" w:rsidRPr="00167DC4" w:rsidRDefault="00CA0046" w:rsidP="00CA004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FFEE COUNTY BOARD OF EDUCATION</w:t>
      </w:r>
    </w:p>
    <w:p w:rsidR="00BF2B74" w:rsidRPr="00167DC4" w:rsidRDefault="00C129CE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EDUCATION OFFICE</w:t>
      </w:r>
    </w:p>
    <w:p w:rsidR="0055588F" w:rsidRPr="00167DC4" w:rsidRDefault="00C129CE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 9</w:t>
      </w:r>
      <w:r w:rsidR="00CA0046">
        <w:rPr>
          <w:b/>
          <w:bCs/>
          <w:sz w:val="28"/>
          <w:szCs w:val="28"/>
        </w:rPr>
        <w:t>, 202</w:t>
      </w:r>
      <w:r w:rsidR="005C7091">
        <w:rPr>
          <w:b/>
          <w:bCs/>
          <w:sz w:val="28"/>
          <w:szCs w:val="28"/>
        </w:rPr>
        <w:t>6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EF00C5">
        <w:rPr>
          <w:b/>
          <w:bCs/>
          <w:sz w:val="28"/>
          <w:szCs w:val="28"/>
        </w:rPr>
        <w:t>3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2C6019">
        <w:tc>
          <w:tcPr>
            <w:tcW w:w="9726" w:type="dxa"/>
          </w:tcPr>
          <w:p w:rsidR="00BD5EA3" w:rsidRPr="00777CF2" w:rsidRDefault="00BD5EA3">
            <w:pPr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550"/>
              <w:gridCol w:w="8811"/>
              <w:gridCol w:w="74"/>
            </w:tblGrid>
            <w:tr w:rsidR="00D82765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D82765" w:rsidRPr="00777CF2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777CF2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527F" w:rsidRPr="00777CF2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777CF2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0149A8" w:rsidRPr="00777CF2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777CF2" w:rsidRDefault="00561A50" w:rsidP="002F28BB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minutes</w:t>
                  </w:r>
                  <w:r w:rsidR="00046ED8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of</w:t>
                  </w:r>
                  <w:r w:rsidR="00CA0046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C129CE">
                    <w:rPr>
                      <w:rFonts w:ascii="Arial" w:hAnsi="Arial" w:cs="Arial"/>
                      <w:bCs/>
                      <w:sz w:val="24"/>
                      <w:szCs w:val="24"/>
                    </w:rPr>
                    <w:t>March 12, 2026</w:t>
                  </w:r>
                </w:p>
              </w:tc>
            </w:tr>
            <w:tr w:rsidR="000530AC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0530AC" w:rsidRPr="00777CF2" w:rsidRDefault="000530AC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0530AC" w:rsidRPr="00777CF2" w:rsidRDefault="000530AC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Financial statement and B</w:t>
                  </w:r>
                  <w:r w:rsidR="00561A5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n</w:t>
                  </w:r>
                  <w:r w:rsidR="00D1591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k/C</w:t>
                  </w:r>
                  <w:r w:rsidR="002F28BB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sh reconciliation for </w:t>
                  </w:r>
                  <w:r w:rsidR="00C129CE">
                    <w:rPr>
                      <w:rFonts w:ascii="Arial" w:hAnsi="Arial" w:cs="Arial"/>
                      <w:bCs/>
                      <w:sz w:val="24"/>
                      <w:szCs w:val="24"/>
                    </w:rPr>
                    <w:t>February</w:t>
                  </w:r>
                  <w:r w:rsidR="00B94488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2026</w:t>
                  </w:r>
                </w:p>
              </w:tc>
            </w:tr>
            <w:tr w:rsidR="003A30FF" w:rsidRPr="003A30F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3A30FF" w:rsidRPr="003A30FF" w:rsidRDefault="003A30F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8885" w:type="dxa"/>
                  <w:gridSpan w:val="2"/>
                </w:tcPr>
                <w:p w:rsidR="003A30FF" w:rsidRPr="003A30FF" w:rsidRDefault="00C129CE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Recognition of </w:t>
                  </w:r>
                  <w:r w:rsidR="002B56F3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the 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Leo Brown Scholarship by the NBHS Alumni Association</w:t>
                  </w:r>
                </w:p>
              </w:tc>
            </w:tr>
            <w:tr w:rsidR="005668CA" w:rsidRPr="005668CA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668CA" w:rsidRPr="005668CA" w:rsidRDefault="005668CA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8885" w:type="dxa"/>
                  <w:gridSpan w:val="2"/>
                </w:tcPr>
                <w:p w:rsidR="005668CA" w:rsidRPr="005668CA" w:rsidRDefault="005668CA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Discussion of</w:t>
                  </w:r>
                  <w:r w:rsidRPr="005668CA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the 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bid for the </w:t>
                  </w:r>
                  <w:r w:rsidRPr="005668C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relocating of the portable buildings to New Brockton High School</w:t>
                  </w:r>
                </w:p>
              </w:tc>
            </w:tr>
            <w:tr w:rsidR="006674C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6674C8" w:rsidRPr="00777CF2" w:rsidRDefault="005668CA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6674C8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6674C8" w:rsidRPr="00777CF2" w:rsidRDefault="006674C8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</w:t>
                  </w:r>
                  <w:r w:rsidR="003649AA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1E579E">
                    <w:rPr>
                      <w:rFonts w:ascii="Arial" w:hAnsi="Arial" w:cs="Arial"/>
                      <w:bCs/>
                      <w:sz w:val="24"/>
                      <w:szCs w:val="24"/>
                    </w:rPr>
                    <w:t>(if needed)</w:t>
                  </w:r>
                </w:p>
              </w:tc>
            </w:tr>
            <w:tr w:rsidR="00697206" w:rsidRPr="00697206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697206" w:rsidRPr="00697206" w:rsidRDefault="005668CA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69720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697206" w:rsidRPr="00697206" w:rsidRDefault="00697206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tudent Re-enrollment</w:t>
                  </w:r>
                </w:p>
              </w:tc>
            </w:tr>
            <w:tr w:rsidR="006674C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6674C8" w:rsidRPr="00777CF2" w:rsidRDefault="005668CA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6674C8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6674C8" w:rsidRPr="00777CF2" w:rsidRDefault="006674C8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</w:t>
                  </w:r>
                  <w:bookmarkStart w:id="0" w:name="_GoBack"/>
                  <w:bookmarkEnd w:id="0"/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el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8A30B7" w:rsidRDefault="005668CA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r w:rsidR="005C709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C7091" w:rsidRPr="008A30B7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ments</w:t>
                  </w:r>
                </w:p>
              </w:tc>
            </w:tr>
            <w:tr w:rsidR="00895CC8" w:rsidRPr="00895CC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895CC8" w:rsidRPr="00895CC8" w:rsidRDefault="00697206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5668C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895CC8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895CC8" w:rsidRPr="00895CC8" w:rsidRDefault="00895CC8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777CF2" w:rsidRDefault="005578BB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5668C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</w:t>
                  </w:r>
                  <w:r w:rsidR="005C7091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Notice of next regular meeting</w:t>
                  </w:r>
                  <w:r w:rsidR="00047A2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5578BB">
                    <w:rPr>
                      <w:rFonts w:ascii="Arial" w:hAnsi="Arial" w:cs="Arial"/>
                      <w:bCs/>
                      <w:sz w:val="24"/>
                      <w:szCs w:val="24"/>
                    </w:rPr>
                    <w:t>May 7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5:30 p.m.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5668C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3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C7091" w:rsidRPr="00777CF2" w:rsidTr="005B67FB">
              <w:trPr>
                <w:gridAfter w:val="1"/>
                <w:wAfter w:w="74" w:type="dxa"/>
                <w:trHeight w:val="288"/>
              </w:trPr>
              <w:tc>
                <w:tcPr>
                  <w:tcW w:w="62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11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C7091" w:rsidRPr="00777CF2" w:rsidTr="005B67FB">
              <w:trPr>
                <w:gridAfter w:val="1"/>
                <w:wAfter w:w="74" w:type="dxa"/>
                <w:trHeight w:val="288"/>
              </w:trPr>
              <w:tc>
                <w:tcPr>
                  <w:tcW w:w="62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11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C7091" w:rsidRPr="00777CF2" w:rsidTr="005B67FB">
              <w:trPr>
                <w:gridAfter w:val="1"/>
                <w:wAfter w:w="74" w:type="dxa"/>
                <w:trHeight w:val="288"/>
              </w:trPr>
              <w:tc>
                <w:tcPr>
                  <w:tcW w:w="62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11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777CF2" w:rsidRDefault="006D6824" w:rsidP="00860791">
            <w:pPr>
              <w:ind w:left="-288" w:firstLine="288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13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27281"/>
    <w:rsid w:val="00034DFC"/>
    <w:rsid w:val="0004030B"/>
    <w:rsid w:val="00041B9C"/>
    <w:rsid w:val="00046ED8"/>
    <w:rsid w:val="00047A1D"/>
    <w:rsid w:val="00047A2A"/>
    <w:rsid w:val="000530AC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93D16"/>
    <w:rsid w:val="000974C6"/>
    <w:rsid w:val="000A07C5"/>
    <w:rsid w:val="000A58FF"/>
    <w:rsid w:val="000B229D"/>
    <w:rsid w:val="000B2DE7"/>
    <w:rsid w:val="000B456C"/>
    <w:rsid w:val="000C44AB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07DF4"/>
    <w:rsid w:val="00112451"/>
    <w:rsid w:val="00117761"/>
    <w:rsid w:val="00117F63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7ABF"/>
    <w:rsid w:val="00167DC4"/>
    <w:rsid w:val="00170131"/>
    <w:rsid w:val="00174AD4"/>
    <w:rsid w:val="00177BB2"/>
    <w:rsid w:val="0018176E"/>
    <w:rsid w:val="001863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D1119"/>
    <w:rsid w:val="001E0224"/>
    <w:rsid w:val="001E579E"/>
    <w:rsid w:val="001E62E0"/>
    <w:rsid w:val="001E7DE4"/>
    <w:rsid w:val="0020149C"/>
    <w:rsid w:val="00211D7D"/>
    <w:rsid w:val="00211F13"/>
    <w:rsid w:val="00213252"/>
    <w:rsid w:val="0021574B"/>
    <w:rsid w:val="00216F3C"/>
    <w:rsid w:val="0023151C"/>
    <w:rsid w:val="00235F49"/>
    <w:rsid w:val="00242B67"/>
    <w:rsid w:val="00242E4A"/>
    <w:rsid w:val="002474AB"/>
    <w:rsid w:val="0025664A"/>
    <w:rsid w:val="00264513"/>
    <w:rsid w:val="00265EED"/>
    <w:rsid w:val="00286B7A"/>
    <w:rsid w:val="00292875"/>
    <w:rsid w:val="002962CF"/>
    <w:rsid w:val="002A6C9D"/>
    <w:rsid w:val="002B20D9"/>
    <w:rsid w:val="002B4AA2"/>
    <w:rsid w:val="002B56F3"/>
    <w:rsid w:val="002B5C85"/>
    <w:rsid w:val="002B68A7"/>
    <w:rsid w:val="002B734C"/>
    <w:rsid w:val="002C6019"/>
    <w:rsid w:val="002C75AE"/>
    <w:rsid w:val="002D15C2"/>
    <w:rsid w:val="002D4C4A"/>
    <w:rsid w:val="002D4ECE"/>
    <w:rsid w:val="002D6794"/>
    <w:rsid w:val="002E5FE4"/>
    <w:rsid w:val="002E7BEE"/>
    <w:rsid w:val="002F28BB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0B29"/>
    <w:rsid w:val="00341766"/>
    <w:rsid w:val="003441A0"/>
    <w:rsid w:val="00346D25"/>
    <w:rsid w:val="00357633"/>
    <w:rsid w:val="003612FD"/>
    <w:rsid w:val="003634D6"/>
    <w:rsid w:val="00363E3B"/>
    <w:rsid w:val="003649AA"/>
    <w:rsid w:val="00367A8F"/>
    <w:rsid w:val="00367D12"/>
    <w:rsid w:val="00375896"/>
    <w:rsid w:val="00384ABF"/>
    <w:rsid w:val="00387FCF"/>
    <w:rsid w:val="0039446F"/>
    <w:rsid w:val="003964A2"/>
    <w:rsid w:val="00397712"/>
    <w:rsid w:val="0039793B"/>
    <w:rsid w:val="003A30FF"/>
    <w:rsid w:val="003A4A05"/>
    <w:rsid w:val="003A5580"/>
    <w:rsid w:val="003B0AB1"/>
    <w:rsid w:val="003B1D4B"/>
    <w:rsid w:val="003B34DF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17E"/>
    <w:rsid w:val="00424DD0"/>
    <w:rsid w:val="00424FBF"/>
    <w:rsid w:val="00447B09"/>
    <w:rsid w:val="00452B53"/>
    <w:rsid w:val="004541C3"/>
    <w:rsid w:val="004554B2"/>
    <w:rsid w:val="0045580F"/>
    <w:rsid w:val="0045596B"/>
    <w:rsid w:val="00456712"/>
    <w:rsid w:val="00464C62"/>
    <w:rsid w:val="00471E4F"/>
    <w:rsid w:val="00472AF1"/>
    <w:rsid w:val="0047514A"/>
    <w:rsid w:val="004773DE"/>
    <w:rsid w:val="00481454"/>
    <w:rsid w:val="00485205"/>
    <w:rsid w:val="0049156D"/>
    <w:rsid w:val="0049434C"/>
    <w:rsid w:val="0049565E"/>
    <w:rsid w:val="004A12EB"/>
    <w:rsid w:val="004A4B8A"/>
    <w:rsid w:val="004A5C59"/>
    <w:rsid w:val="004A7AF6"/>
    <w:rsid w:val="004B62DE"/>
    <w:rsid w:val="004C2F00"/>
    <w:rsid w:val="004C3489"/>
    <w:rsid w:val="004C5959"/>
    <w:rsid w:val="004C7B8B"/>
    <w:rsid w:val="004D3684"/>
    <w:rsid w:val="004D4461"/>
    <w:rsid w:val="004D5019"/>
    <w:rsid w:val="004D5683"/>
    <w:rsid w:val="004E1F1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00FF"/>
    <w:rsid w:val="005428BC"/>
    <w:rsid w:val="005433A2"/>
    <w:rsid w:val="00545B80"/>
    <w:rsid w:val="005509CD"/>
    <w:rsid w:val="00554CD6"/>
    <w:rsid w:val="0055588F"/>
    <w:rsid w:val="005563AC"/>
    <w:rsid w:val="005578BB"/>
    <w:rsid w:val="00561A50"/>
    <w:rsid w:val="00562976"/>
    <w:rsid w:val="005657EB"/>
    <w:rsid w:val="005668CA"/>
    <w:rsid w:val="00567784"/>
    <w:rsid w:val="00575AC9"/>
    <w:rsid w:val="00580055"/>
    <w:rsid w:val="0059560A"/>
    <w:rsid w:val="00597432"/>
    <w:rsid w:val="005A08E5"/>
    <w:rsid w:val="005A224A"/>
    <w:rsid w:val="005A59F2"/>
    <w:rsid w:val="005A6F05"/>
    <w:rsid w:val="005B30BD"/>
    <w:rsid w:val="005B64C3"/>
    <w:rsid w:val="005B67FB"/>
    <w:rsid w:val="005C2595"/>
    <w:rsid w:val="005C39CB"/>
    <w:rsid w:val="005C3B1B"/>
    <w:rsid w:val="005C527F"/>
    <w:rsid w:val="005C7091"/>
    <w:rsid w:val="005D1F16"/>
    <w:rsid w:val="005E5D81"/>
    <w:rsid w:val="005F1BAB"/>
    <w:rsid w:val="0061359E"/>
    <w:rsid w:val="00620A12"/>
    <w:rsid w:val="006237FF"/>
    <w:rsid w:val="00623D82"/>
    <w:rsid w:val="00630C5E"/>
    <w:rsid w:val="006337AE"/>
    <w:rsid w:val="00636944"/>
    <w:rsid w:val="00640391"/>
    <w:rsid w:val="00640C9A"/>
    <w:rsid w:val="00646C51"/>
    <w:rsid w:val="006537C7"/>
    <w:rsid w:val="00657D5F"/>
    <w:rsid w:val="00657F87"/>
    <w:rsid w:val="006637F0"/>
    <w:rsid w:val="006674C8"/>
    <w:rsid w:val="00667529"/>
    <w:rsid w:val="00673D22"/>
    <w:rsid w:val="006866ED"/>
    <w:rsid w:val="00693DED"/>
    <w:rsid w:val="006964E9"/>
    <w:rsid w:val="00697206"/>
    <w:rsid w:val="006A3DD5"/>
    <w:rsid w:val="006A3F6E"/>
    <w:rsid w:val="006C4A13"/>
    <w:rsid w:val="006C79D9"/>
    <w:rsid w:val="006D4F56"/>
    <w:rsid w:val="006D6824"/>
    <w:rsid w:val="006E08E1"/>
    <w:rsid w:val="006E0DA5"/>
    <w:rsid w:val="006E609B"/>
    <w:rsid w:val="007028DE"/>
    <w:rsid w:val="00711F4D"/>
    <w:rsid w:val="00716891"/>
    <w:rsid w:val="00724C3A"/>
    <w:rsid w:val="00737D51"/>
    <w:rsid w:val="0074144A"/>
    <w:rsid w:val="0074230A"/>
    <w:rsid w:val="007452A8"/>
    <w:rsid w:val="00745EB1"/>
    <w:rsid w:val="00746794"/>
    <w:rsid w:val="007560EC"/>
    <w:rsid w:val="007605BA"/>
    <w:rsid w:val="00760B17"/>
    <w:rsid w:val="00762A2C"/>
    <w:rsid w:val="007675F1"/>
    <w:rsid w:val="00772FCC"/>
    <w:rsid w:val="00773721"/>
    <w:rsid w:val="00776E91"/>
    <w:rsid w:val="00777CF2"/>
    <w:rsid w:val="007827F7"/>
    <w:rsid w:val="0078636C"/>
    <w:rsid w:val="0079154A"/>
    <w:rsid w:val="007A0A19"/>
    <w:rsid w:val="007A17FA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E23C0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5CC8"/>
    <w:rsid w:val="0089658E"/>
    <w:rsid w:val="008979B5"/>
    <w:rsid w:val="008A15D3"/>
    <w:rsid w:val="008A2E25"/>
    <w:rsid w:val="008A30B7"/>
    <w:rsid w:val="008A4A9E"/>
    <w:rsid w:val="008B3378"/>
    <w:rsid w:val="008B7C62"/>
    <w:rsid w:val="008C3024"/>
    <w:rsid w:val="008D45B0"/>
    <w:rsid w:val="008D5BF5"/>
    <w:rsid w:val="008E73E5"/>
    <w:rsid w:val="0090737C"/>
    <w:rsid w:val="00911C00"/>
    <w:rsid w:val="0091295F"/>
    <w:rsid w:val="00920F28"/>
    <w:rsid w:val="00927961"/>
    <w:rsid w:val="009344C9"/>
    <w:rsid w:val="00934FAC"/>
    <w:rsid w:val="00942159"/>
    <w:rsid w:val="00951187"/>
    <w:rsid w:val="0095503A"/>
    <w:rsid w:val="009573EC"/>
    <w:rsid w:val="00957C27"/>
    <w:rsid w:val="00964F0F"/>
    <w:rsid w:val="0096579D"/>
    <w:rsid w:val="00973EE0"/>
    <w:rsid w:val="00980606"/>
    <w:rsid w:val="00981E36"/>
    <w:rsid w:val="00984075"/>
    <w:rsid w:val="00985372"/>
    <w:rsid w:val="00986BEF"/>
    <w:rsid w:val="00992BDD"/>
    <w:rsid w:val="00997AC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5D2C"/>
    <w:rsid w:val="00A06465"/>
    <w:rsid w:val="00A11F35"/>
    <w:rsid w:val="00A14642"/>
    <w:rsid w:val="00A15FAD"/>
    <w:rsid w:val="00A22A32"/>
    <w:rsid w:val="00A31FA8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65757"/>
    <w:rsid w:val="00A674C4"/>
    <w:rsid w:val="00A72D4B"/>
    <w:rsid w:val="00A83504"/>
    <w:rsid w:val="00A86CF0"/>
    <w:rsid w:val="00A9272B"/>
    <w:rsid w:val="00A93BBA"/>
    <w:rsid w:val="00A95437"/>
    <w:rsid w:val="00AA2295"/>
    <w:rsid w:val="00AA7D36"/>
    <w:rsid w:val="00AB148A"/>
    <w:rsid w:val="00AB2DE6"/>
    <w:rsid w:val="00AB3EFF"/>
    <w:rsid w:val="00AC1C68"/>
    <w:rsid w:val="00AC427F"/>
    <w:rsid w:val="00AC5D83"/>
    <w:rsid w:val="00AC6A2D"/>
    <w:rsid w:val="00AC7521"/>
    <w:rsid w:val="00AD049A"/>
    <w:rsid w:val="00AD72D8"/>
    <w:rsid w:val="00AD757E"/>
    <w:rsid w:val="00AE0B0E"/>
    <w:rsid w:val="00AE4769"/>
    <w:rsid w:val="00AE4A5E"/>
    <w:rsid w:val="00AE4C8C"/>
    <w:rsid w:val="00AF008B"/>
    <w:rsid w:val="00B00323"/>
    <w:rsid w:val="00B028EA"/>
    <w:rsid w:val="00B11EED"/>
    <w:rsid w:val="00B22AA7"/>
    <w:rsid w:val="00B25599"/>
    <w:rsid w:val="00B26133"/>
    <w:rsid w:val="00B261DD"/>
    <w:rsid w:val="00B264A1"/>
    <w:rsid w:val="00B30044"/>
    <w:rsid w:val="00B32A20"/>
    <w:rsid w:val="00B3652A"/>
    <w:rsid w:val="00B44346"/>
    <w:rsid w:val="00B45622"/>
    <w:rsid w:val="00B50BE5"/>
    <w:rsid w:val="00B534C7"/>
    <w:rsid w:val="00B53BF8"/>
    <w:rsid w:val="00B55062"/>
    <w:rsid w:val="00B57B77"/>
    <w:rsid w:val="00B603E8"/>
    <w:rsid w:val="00B615EC"/>
    <w:rsid w:val="00B6454C"/>
    <w:rsid w:val="00B80E83"/>
    <w:rsid w:val="00B84D3C"/>
    <w:rsid w:val="00B865F9"/>
    <w:rsid w:val="00B930C1"/>
    <w:rsid w:val="00B94488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2421"/>
    <w:rsid w:val="00BD4450"/>
    <w:rsid w:val="00BD5EA3"/>
    <w:rsid w:val="00BE1A58"/>
    <w:rsid w:val="00BE6426"/>
    <w:rsid w:val="00BF10CA"/>
    <w:rsid w:val="00BF2B74"/>
    <w:rsid w:val="00BF2BF5"/>
    <w:rsid w:val="00BF3154"/>
    <w:rsid w:val="00C03C5F"/>
    <w:rsid w:val="00C07035"/>
    <w:rsid w:val="00C12186"/>
    <w:rsid w:val="00C129CE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5019"/>
    <w:rsid w:val="00C760FB"/>
    <w:rsid w:val="00C767E8"/>
    <w:rsid w:val="00CA0046"/>
    <w:rsid w:val="00CA0347"/>
    <w:rsid w:val="00CA1E4F"/>
    <w:rsid w:val="00CA3E37"/>
    <w:rsid w:val="00CA4021"/>
    <w:rsid w:val="00CA475A"/>
    <w:rsid w:val="00CB06A9"/>
    <w:rsid w:val="00CB22B7"/>
    <w:rsid w:val="00CB6876"/>
    <w:rsid w:val="00CC326E"/>
    <w:rsid w:val="00CC41C3"/>
    <w:rsid w:val="00CD06B6"/>
    <w:rsid w:val="00CD51B1"/>
    <w:rsid w:val="00CD616C"/>
    <w:rsid w:val="00CE3274"/>
    <w:rsid w:val="00D000DD"/>
    <w:rsid w:val="00D00496"/>
    <w:rsid w:val="00D009F3"/>
    <w:rsid w:val="00D01905"/>
    <w:rsid w:val="00D03A44"/>
    <w:rsid w:val="00D11F38"/>
    <w:rsid w:val="00D13E38"/>
    <w:rsid w:val="00D15910"/>
    <w:rsid w:val="00D212F4"/>
    <w:rsid w:val="00D22437"/>
    <w:rsid w:val="00D25AB0"/>
    <w:rsid w:val="00D25C6D"/>
    <w:rsid w:val="00D3077A"/>
    <w:rsid w:val="00D3496A"/>
    <w:rsid w:val="00D44152"/>
    <w:rsid w:val="00D478A5"/>
    <w:rsid w:val="00D50073"/>
    <w:rsid w:val="00D5706F"/>
    <w:rsid w:val="00D5762C"/>
    <w:rsid w:val="00D6338A"/>
    <w:rsid w:val="00D70203"/>
    <w:rsid w:val="00D70D89"/>
    <w:rsid w:val="00D75F9E"/>
    <w:rsid w:val="00D818BF"/>
    <w:rsid w:val="00D81E52"/>
    <w:rsid w:val="00D82765"/>
    <w:rsid w:val="00D827A7"/>
    <w:rsid w:val="00D83FBC"/>
    <w:rsid w:val="00D90BF2"/>
    <w:rsid w:val="00D94AEE"/>
    <w:rsid w:val="00DA3FBF"/>
    <w:rsid w:val="00DB4BCE"/>
    <w:rsid w:val="00DB7E22"/>
    <w:rsid w:val="00DC3F58"/>
    <w:rsid w:val="00DC469C"/>
    <w:rsid w:val="00DC6A0B"/>
    <w:rsid w:val="00DC76A7"/>
    <w:rsid w:val="00DC7B66"/>
    <w:rsid w:val="00DD091D"/>
    <w:rsid w:val="00DD267F"/>
    <w:rsid w:val="00DD58C2"/>
    <w:rsid w:val="00DD6D99"/>
    <w:rsid w:val="00DF2662"/>
    <w:rsid w:val="00DF3317"/>
    <w:rsid w:val="00DF4B0C"/>
    <w:rsid w:val="00DF68AF"/>
    <w:rsid w:val="00DF79CF"/>
    <w:rsid w:val="00E01901"/>
    <w:rsid w:val="00E03C2C"/>
    <w:rsid w:val="00E05CAB"/>
    <w:rsid w:val="00E05E47"/>
    <w:rsid w:val="00E06012"/>
    <w:rsid w:val="00E15B24"/>
    <w:rsid w:val="00E24365"/>
    <w:rsid w:val="00E249BF"/>
    <w:rsid w:val="00E2661F"/>
    <w:rsid w:val="00E26DBE"/>
    <w:rsid w:val="00E33FAA"/>
    <w:rsid w:val="00E34030"/>
    <w:rsid w:val="00E37532"/>
    <w:rsid w:val="00E37742"/>
    <w:rsid w:val="00E40E21"/>
    <w:rsid w:val="00E426CE"/>
    <w:rsid w:val="00E44A78"/>
    <w:rsid w:val="00E51238"/>
    <w:rsid w:val="00E56A95"/>
    <w:rsid w:val="00E56BDD"/>
    <w:rsid w:val="00E576F9"/>
    <w:rsid w:val="00E643C5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20AE"/>
    <w:rsid w:val="00EC3B74"/>
    <w:rsid w:val="00EC43F5"/>
    <w:rsid w:val="00EC7F0F"/>
    <w:rsid w:val="00ED24C7"/>
    <w:rsid w:val="00ED2879"/>
    <w:rsid w:val="00EE1835"/>
    <w:rsid w:val="00EE280A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18BB"/>
    <w:rsid w:val="00F52B3C"/>
    <w:rsid w:val="00F53245"/>
    <w:rsid w:val="00F56696"/>
    <w:rsid w:val="00F75ACC"/>
    <w:rsid w:val="00F7694F"/>
    <w:rsid w:val="00F90548"/>
    <w:rsid w:val="00F91BA6"/>
    <w:rsid w:val="00FA1487"/>
    <w:rsid w:val="00FA4777"/>
    <w:rsid w:val="00FB014C"/>
    <w:rsid w:val="00FB1218"/>
    <w:rsid w:val="00FB554C"/>
    <w:rsid w:val="00FB592E"/>
    <w:rsid w:val="00FC28A0"/>
    <w:rsid w:val="00FC450A"/>
    <w:rsid w:val="00FC73D0"/>
    <w:rsid w:val="00FC7510"/>
    <w:rsid w:val="00FD2C8D"/>
    <w:rsid w:val="00FD3924"/>
    <w:rsid w:val="00FE1C8A"/>
    <w:rsid w:val="00FE2FCD"/>
    <w:rsid w:val="00FE520B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3345"/>
    <o:shapelayout v:ext="edit">
      <o:idmap v:ext="edit" data="1"/>
    </o:shapelayout>
  </w:shapeDefaults>
  <w:decimalSymbol w:val="."/>
  <w:listSeparator w:val=","/>
  <w14:docId w14:val="0A8F8905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70</cp:revision>
  <cp:lastPrinted>2026-03-06T15:34:00Z</cp:lastPrinted>
  <dcterms:created xsi:type="dcterms:W3CDTF">2022-02-22T14:56:00Z</dcterms:created>
  <dcterms:modified xsi:type="dcterms:W3CDTF">2026-04-0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f45787fc29ca92d31a4135f5dd7efc5f823162b444305fd514a9de99d8fe47</vt:lpwstr>
  </property>
</Properties>
</file>